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33D4AB" w14:textId="77777777" w:rsidR="004252B9" w:rsidRDefault="004252B9" w:rsidP="00A67CCF">
      <w:pPr>
        <w:jc w:val="both"/>
        <w:rPr>
          <w:bCs/>
          <w:sz w:val="23"/>
          <w:szCs w:val="23"/>
        </w:rPr>
      </w:pPr>
    </w:p>
    <w:sdt>
      <w:sdtPr>
        <w:rPr>
          <w:rFonts w:asciiTheme="minorHAnsi" w:hAnsiTheme="minorHAnsi" w:cstheme="minorHAnsi"/>
        </w:rPr>
        <w:alias w:val="Company"/>
        <w:tag w:val=""/>
        <w:id w:val="-1422252908"/>
        <w:placeholder>
          <w:docPart w:val="C63CAD4195EB45B0AEC91F3BE766A0BD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0A38C8D1" w14:textId="616A4A7A" w:rsidR="004252B9" w:rsidRPr="002B54CC" w:rsidRDefault="00A244B2" w:rsidP="00623DBD">
          <w:pPr>
            <w:jc w:val="center"/>
            <w:outlineLvl w:val="0"/>
            <w:rPr>
              <w:b/>
              <w:sz w:val="22"/>
              <w:szCs w:val="22"/>
            </w:rPr>
          </w:pPr>
          <w:r>
            <w:rPr>
              <w:rFonts w:asciiTheme="minorHAnsi" w:hAnsiTheme="minorHAnsi" w:cstheme="minorHAnsi"/>
            </w:rPr>
            <w:t>CLARK QUALITY CARE, LLC</w:t>
          </w:r>
        </w:p>
      </w:sdtContent>
    </w:sdt>
    <w:p w14:paraId="3F7CB5B8" w14:textId="77777777" w:rsidR="004252B9" w:rsidRPr="002B54CC" w:rsidRDefault="004252B9" w:rsidP="004252B9">
      <w:pPr>
        <w:jc w:val="center"/>
        <w:rPr>
          <w:b/>
          <w:sz w:val="22"/>
          <w:szCs w:val="22"/>
        </w:rPr>
      </w:pPr>
    </w:p>
    <w:p w14:paraId="2E542BBC" w14:textId="77777777" w:rsidR="004252B9" w:rsidRPr="002B54CC" w:rsidRDefault="004252B9" w:rsidP="004252B9">
      <w:pPr>
        <w:jc w:val="center"/>
        <w:rPr>
          <w:b/>
          <w:sz w:val="22"/>
          <w:szCs w:val="22"/>
        </w:rPr>
      </w:pPr>
    </w:p>
    <w:tbl>
      <w:tblPr>
        <w:tblW w:w="960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5"/>
        <w:gridCol w:w="2538"/>
        <w:gridCol w:w="4027"/>
      </w:tblGrid>
      <w:tr w:rsidR="004252B9" w:rsidRPr="0086639D" w14:paraId="22AC6257" w14:textId="77777777" w:rsidTr="00CA16AA">
        <w:tc>
          <w:tcPr>
            <w:tcW w:w="3035" w:type="dxa"/>
          </w:tcPr>
          <w:p w14:paraId="2F895A78" w14:textId="77777777" w:rsidR="004252B9" w:rsidRDefault="004252B9" w:rsidP="00CA16AA">
            <w:pPr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Determination Date:</w:t>
            </w:r>
          </w:p>
          <w:p w14:paraId="6E1EA79B" w14:textId="1D43BC0B" w:rsidR="00302241" w:rsidRPr="0086639D" w:rsidRDefault="00302241" w:rsidP="00CA16AA">
            <w:pPr>
              <w:rPr>
                <w:sz w:val="20"/>
                <w:szCs w:val="20"/>
              </w:rPr>
            </w:pPr>
          </w:p>
        </w:tc>
        <w:tc>
          <w:tcPr>
            <w:tcW w:w="2538" w:type="dxa"/>
          </w:tcPr>
          <w:p w14:paraId="7E7F3749" w14:textId="77777777" w:rsidR="004252B9" w:rsidRDefault="004252B9" w:rsidP="00CA16AA">
            <w:pPr>
              <w:jc w:val="both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Effective Date:</w:t>
            </w:r>
            <w:r w:rsidR="00302241">
              <w:rPr>
                <w:sz w:val="20"/>
                <w:szCs w:val="20"/>
              </w:rPr>
              <w:t xml:space="preserve"> </w:t>
            </w:r>
          </w:p>
          <w:p w14:paraId="2910DD1F" w14:textId="044A7446" w:rsidR="00302241" w:rsidRPr="0086639D" w:rsidRDefault="00302241" w:rsidP="00CA16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027" w:type="dxa"/>
          </w:tcPr>
          <w:p w14:paraId="06FFB2D3" w14:textId="77777777" w:rsidR="004252B9" w:rsidRPr="0086639D" w:rsidRDefault="004252B9" w:rsidP="00CA16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  <w:r w:rsidRPr="0086639D">
              <w:rPr>
                <w:sz w:val="20"/>
                <w:szCs w:val="20"/>
              </w:rPr>
              <w:t xml:space="preserve"> Name:</w:t>
            </w:r>
          </w:p>
          <w:p w14:paraId="1A7C03D9" w14:textId="5BC7789D" w:rsidR="004252B9" w:rsidRPr="0086639D" w:rsidRDefault="00302241" w:rsidP="00CA16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ley Drewett</w:t>
            </w:r>
          </w:p>
        </w:tc>
      </w:tr>
      <w:tr w:rsidR="004252B9" w:rsidRPr="0086639D" w14:paraId="4D47C774" w14:textId="77777777" w:rsidTr="00CA16AA">
        <w:tc>
          <w:tcPr>
            <w:tcW w:w="5573" w:type="dxa"/>
            <w:gridSpan w:val="2"/>
          </w:tcPr>
          <w:p w14:paraId="2AABB13A" w14:textId="77777777" w:rsidR="004252B9" w:rsidRDefault="004252B9" w:rsidP="00CA16AA">
            <w:pPr>
              <w:jc w:val="both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Location:</w:t>
            </w:r>
          </w:p>
          <w:p w14:paraId="4A457A86" w14:textId="7B962B32" w:rsidR="00302241" w:rsidRPr="0086639D" w:rsidRDefault="00302241" w:rsidP="00CA16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1 Dinwiddie Street Portsmouth, VA 23704</w:t>
            </w:r>
          </w:p>
        </w:tc>
        <w:tc>
          <w:tcPr>
            <w:tcW w:w="4027" w:type="dxa"/>
          </w:tcPr>
          <w:p w14:paraId="667A3521" w14:textId="77777777" w:rsidR="004252B9" w:rsidRPr="0086639D" w:rsidRDefault="004252B9" w:rsidP="00CA16AA">
            <w:pPr>
              <w:jc w:val="both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Staff Member Presenting Income Data:</w:t>
            </w:r>
          </w:p>
          <w:p w14:paraId="795513A5" w14:textId="77777777" w:rsidR="004252B9" w:rsidRPr="0086639D" w:rsidRDefault="004252B9" w:rsidP="00CA16AA">
            <w:pPr>
              <w:jc w:val="both"/>
              <w:rPr>
                <w:sz w:val="20"/>
                <w:szCs w:val="20"/>
              </w:rPr>
            </w:pPr>
          </w:p>
          <w:p w14:paraId="4FDF86EB" w14:textId="7F48477C" w:rsidR="004252B9" w:rsidRPr="0086639D" w:rsidRDefault="00302241" w:rsidP="00CA16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ari Clark</w:t>
            </w:r>
          </w:p>
        </w:tc>
      </w:tr>
    </w:tbl>
    <w:p w14:paraId="55BB7E10" w14:textId="77777777" w:rsidR="004252B9" w:rsidRPr="002B54CC" w:rsidRDefault="004252B9" w:rsidP="004252B9">
      <w:pPr>
        <w:rPr>
          <w:sz w:val="22"/>
          <w:szCs w:val="22"/>
        </w:rPr>
      </w:pPr>
    </w:p>
    <w:p w14:paraId="14E00C40" w14:textId="77777777" w:rsidR="004252B9" w:rsidRPr="002B54CC" w:rsidRDefault="004252B9" w:rsidP="004252B9">
      <w:pPr>
        <w:rPr>
          <w:sz w:val="22"/>
          <w:szCs w:val="22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40"/>
        <w:gridCol w:w="2340"/>
      </w:tblGrid>
      <w:tr w:rsidR="004252B9" w:rsidRPr="0086639D" w14:paraId="00B2AE61" w14:textId="77777777" w:rsidTr="00CA16AA">
        <w:tc>
          <w:tcPr>
            <w:tcW w:w="8280" w:type="dxa"/>
            <w:gridSpan w:val="2"/>
            <w:tcBorders>
              <w:bottom w:val="single" w:sz="4" w:space="0" w:color="auto"/>
            </w:tcBorders>
            <w:shd w:val="clear" w:color="auto" w:fill="C0C0C0"/>
          </w:tcPr>
          <w:p w14:paraId="72429DF5" w14:textId="77777777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 xml:space="preserve">1.  </w:t>
            </w:r>
            <w:r>
              <w:rPr>
                <w:b/>
                <w:sz w:val="20"/>
                <w:szCs w:val="20"/>
              </w:rPr>
              <w:t>Individual</w:t>
            </w:r>
            <w:r w:rsidRPr="0086639D">
              <w:rPr>
                <w:b/>
                <w:sz w:val="20"/>
                <w:szCs w:val="20"/>
              </w:rPr>
              <w:t xml:space="preserve"> Monthly Income:</w:t>
            </w:r>
          </w:p>
        </w:tc>
      </w:tr>
      <w:tr w:rsidR="004252B9" w:rsidRPr="0086639D" w14:paraId="44D749BB" w14:textId="77777777" w:rsidTr="00CA16AA">
        <w:tc>
          <w:tcPr>
            <w:tcW w:w="5940" w:type="dxa"/>
            <w:shd w:val="clear" w:color="auto" w:fill="C0C0C0"/>
          </w:tcPr>
          <w:p w14:paraId="61D861C7" w14:textId="77777777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Source</w:t>
            </w:r>
          </w:p>
        </w:tc>
        <w:tc>
          <w:tcPr>
            <w:tcW w:w="2340" w:type="dxa"/>
            <w:shd w:val="clear" w:color="auto" w:fill="C0C0C0"/>
          </w:tcPr>
          <w:p w14:paraId="452C0562" w14:textId="77777777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Amount</w:t>
            </w:r>
          </w:p>
        </w:tc>
      </w:tr>
      <w:tr w:rsidR="004252B9" w:rsidRPr="0086639D" w14:paraId="64B36A97" w14:textId="77777777" w:rsidTr="00CA16AA">
        <w:tc>
          <w:tcPr>
            <w:tcW w:w="5940" w:type="dxa"/>
          </w:tcPr>
          <w:p w14:paraId="12346F91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Social Security Benefits</w:t>
            </w:r>
          </w:p>
        </w:tc>
        <w:tc>
          <w:tcPr>
            <w:tcW w:w="2340" w:type="dxa"/>
          </w:tcPr>
          <w:p w14:paraId="00A8BEFC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$</w:t>
            </w:r>
          </w:p>
        </w:tc>
      </w:tr>
      <w:tr w:rsidR="004252B9" w:rsidRPr="0086639D" w14:paraId="31B0170D" w14:textId="77777777" w:rsidTr="00CA16AA">
        <w:tc>
          <w:tcPr>
            <w:tcW w:w="5940" w:type="dxa"/>
          </w:tcPr>
          <w:p w14:paraId="520D00AB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SSI</w:t>
            </w:r>
          </w:p>
        </w:tc>
        <w:tc>
          <w:tcPr>
            <w:tcW w:w="2340" w:type="dxa"/>
          </w:tcPr>
          <w:p w14:paraId="57DF6EF2" w14:textId="5E459BCE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$</w:t>
            </w:r>
            <w:r w:rsidR="00302241">
              <w:rPr>
                <w:sz w:val="20"/>
                <w:szCs w:val="20"/>
              </w:rPr>
              <w:t>967</w:t>
            </w:r>
          </w:p>
        </w:tc>
      </w:tr>
      <w:tr w:rsidR="004252B9" w:rsidRPr="0086639D" w14:paraId="433D2F4B" w14:textId="77777777" w:rsidTr="00CA16AA">
        <w:tc>
          <w:tcPr>
            <w:tcW w:w="5940" w:type="dxa"/>
          </w:tcPr>
          <w:p w14:paraId="4B711F18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Wages</w:t>
            </w:r>
          </w:p>
        </w:tc>
        <w:tc>
          <w:tcPr>
            <w:tcW w:w="2340" w:type="dxa"/>
          </w:tcPr>
          <w:p w14:paraId="4DC2BF99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$</w:t>
            </w:r>
          </w:p>
        </w:tc>
      </w:tr>
      <w:tr w:rsidR="004252B9" w:rsidRPr="0086639D" w14:paraId="4CE7CCE4" w14:textId="77777777" w:rsidTr="00CA16AA">
        <w:tc>
          <w:tcPr>
            <w:tcW w:w="5940" w:type="dxa"/>
          </w:tcPr>
          <w:p w14:paraId="1D4C1A81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Other Income</w:t>
            </w:r>
          </w:p>
        </w:tc>
        <w:tc>
          <w:tcPr>
            <w:tcW w:w="2340" w:type="dxa"/>
          </w:tcPr>
          <w:p w14:paraId="0BA17A91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$</w:t>
            </w:r>
          </w:p>
        </w:tc>
      </w:tr>
      <w:tr w:rsidR="004252B9" w:rsidRPr="0086639D" w14:paraId="49A4B6E8" w14:textId="77777777" w:rsidTr="00CA16AA">
        <w:tc>
          <w:tcPr>
            <w:tcW w:w="5940" w:type="dxa"/>
          </w:tcPr>
          <w:p w14:paraId="73AC13DA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B8287E9" w14:textId="77777777" w:rsidR="004252B9" w:rsidRPr="0086639D" w:rsidRDefault="004252B9" w:rsidP="00CA16AA">
            <w:pPr>
              <w:ind w:right="100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$</w:t>
            </w:r>
          </w:p>
        </w:tc>
      </w:tr>
      <w:tr w:rsidR="004252B9" w:rsidRPr="0086639D" w14:paraId="21EB6684" w14:textId="77777777" w:rsidTr="00CA16AA">
        <w:tc>
          <w:tcPr>
            <w:tcW w:w="5940" w:type="dxa"/>
          </w:tcPr>
          <w:p w14:paraId="4F09C423" w14:textId="5BB249FC" w:rsidR="004252B9" w:rsidRPr="0086639D" w:rsidRDefault="004252B9" w:rsidP="00CA16AA">
            <w:pPr>
              <w:ind w:right="1008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Gross Income</w:t>
            </w:r>
          </w:p>
        </w:tc>
        <w:tc>
          <w:tcPr>
            <w:tcW w:w="2340" w:type="dxa"/>
          </w:tcPr>
          <w:p w14:paraId="44B65519" w14:textId="401233E9" w:rsidR="004252B9" w:rsidRPr="0086639D" w:rsidRDefault="004252B9" w:rsidP="00CA16AA">
            <w:pPr>
              <w:ind w:right="1008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$</w:t>
            </w:r>
            <w:r w:rsidR="00302241">
              <w:rPr>
                <w:b/>
                <w:sz w:val="20"/>
                <w:szCs w:val="20"/>
              </w:rPr>
              <w:t>967</w:t>
            </w:r>
          </w:p>
        </w:tc>
      </w:tr>
    </w:tbl>
    <w:p w14:paraId="5EC8A5E6" w14:textId="77777777" w:rsidR="004252B9" w:rsidRPr="002B54CC" w:rsidRDefault="004252B9" w:rsidP="004252B9">
      <w:pPr>
        <w:ind w:left="720" w:right="1008"/>
        <w:rPr>
          <w:sz w:val="20"/>
          <w:szCs w:val="20"/>
        </w:rPr>
      </w:pPr>
    </w:p>
    <w:p w14:paraId="5291617D" w14:textId="77777777" w:rsidR="004252B9" w:rsidRPr="002B54CC" w:rsidRDefault="004252B9" w:rsidP="004252B9">
      <w:pPr>
        <w:ind w:left="720" w:right="1008"/>
        <w:rPr>
          <w:sz w:val="20"/>
          <w:szCs w:val="20"/>
        </w:rPr>
      </w:pPr>
    </w:p>
    <w:p w14:paraId="2E55D8B2" w14:textId="77777777" w:rsidR="004252B9" w:rsidRPr="002B54CC" w:rsidRDefault="004252B9" w:rsidP="004252B9">
      <w:pPr>
        <w:ind w:left="720" w:right="1008"/>
        <w:rPr>
          <w:sz w:val="20"/>
          <w:szCs w:val="20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7"/>
        <w:gridCol w:w="2085"/>
      </w:tblGrid>
      <w:tr w:rsidR="004252B9" w:rsidRPr="0086639D" w14:paraId="3CD773B9" w14:textId="77777777" w:rsidTr="00CA6329">
        <w:tc>
          <w:tcPr>
            <w:tcW w:w="8330" w:type="dxa"/>
            <w:gridSpan w:val="2"/>
            <w:tcBorders>
              <w:bottom w:val="single" w:sz="4" w:space="0" w:color="auto"/>
            </w:tcBorders>
            <w:shd w:val="clear" w:color="auto" w:fill="C0C0C0"/>
          </w:tcPr>
          <w:p w14:paraId="2E66E7CD" w14:textId="3B38EBE5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 xml:space="preserve">2.  </w:t>
            </w:r>
            <w:r w:rsidR="00AD161A">
              <w:rPr>
                <w:b/>
                <w:sz w:val="20"/>
                <w:szCs w:val="20"/>
              </w:rPr>
              <w:t>Room and Board</w:t>
            </w:r>
          </w:p>
        </w:tc>
      </w:tr>
      <w:tr w:rsidR="00CA6329" w:rsidRPr="0086639D" w14:paraId="43111435" w14:textId="77777777" w:rsidTr="00CA6329">
        <w:tc>
          <w:tcPr>
            <w:tcW w:w="6277" w:type="dxa"/>
            <w:shd w:val="clear" w:color="auto" w:fill="C0C0C0"/>
          </w:tcPr>
          <w:p w14:paraId="307F484A" w14:textId="77777777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Source</w:t>
            </w:r>
          </w:p>
        </w:tc>
        <w:tc>
          <w:tcPr>
            <w:tcW w:w="2053" w:type="dxa"/>
            <w:shd w:val="clear" w:color="auto" w:fill="C0C0C0"/>
          </w:tcPr>
          <w:p w14:paraId="1E050EAF" w14:textId="77777777" w:rsidR="004252B9" w:rsidRPr="0086639D" w:rsidRDefault="004252B9" w:rsidP="00CA16AA">
            <w:pPr>
              <w:ind w:right="100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Amount</w:t>
            </w:r>
          </w:p>
        </w:tc>
      </w:tr>
      <w:tr w:rsidR="00CA6329" w:rsidRPr="0086639D" w14:paraId="5DB79F54" w14:textId="77777777" w:rsidTr="00CA6329">
        <w:tc>
          <w:tcPr>
            <w:tcW w:w="6277" w:type="dxa"/>
          </w:tcPr>
          <w:p w14:paraId="170FAC87" w14:textId="77777777" w:rsidR="004252B9" w:rsidRPr="0086639D" w:rsidRDefault="004252B9" w:rsidP="00CA16AA">
            <w:pPr>
              <w:ind w:right="1008"/>
              <w:rPr>
                <w:b/>
                <w:sz w:val="20"/>
                <w:szCs w:val="20"/>
              </w:rPr>
            </w:pPr>
          </w:p>
        </w:tc>
        <w:tc>
          <w:tcPr>
            <w:tcW w:w="2053" w:type="dxa"/>
          </w:tcPr>
          <w:p w14:paraId="4F5A7E99" w14:textId="77777777" w:rsidR="004252B9" w:rsidRPr="0086639D" w:rsidRDefault="004252B9" w:rsidP="00CA16AA">
            <w:pPr>
              <w:ind w:right="1008"/>
              <w:rPr>
                <w:b/>
                <w:sz w:val="20"/>
                <w:szCs w:val="20"/>
              </w:rPr>
            </w:pPr>
          </w:p>
        </w:tc>
      </w:tr>
      <w:tr w:rsidR="00CA6329" w:rsidRPr="0086639D" w14:paraId="45823F2C" w14:textId="77777777" w:rsidTr="00CA6329">
        <w:tc>
          <w:tcPr>
            <w:tcW w:w="6277" w:type="dxa"/>
          </w:tcPr>
          <w:p w14:paraId="68683AFF" w14:textId="2BD2D579" w:rsidR="004252B9" w:rsidRPr="0086639D" w:rsidRDefault="00AD161A" w:rsidP="00CA6329">
            <w:pPr>
              <w:ind w:right="1008"/>
              <w:rPr>
                <w:b/>
                <w:sz w:val="20"/>
                <w:szCs w:val="20"/>
              </w:rPr>
            </w:pPr>
            <w:r w:rsidRPr="00CA6329">
              <w:rPr>
                <w:b/>
                <w:sz w:val="18"/>
                <w:szCs w:val="20"/>
              </w:rPr>
              <w:t xml:space="preserve">Room and Board </w:t>
            </w:r>
            <w:r w:rsidR="004252B9" w:rsidRPr="00CA6329">
              <w:rPr>
                <w:b/>
                <w:sz w:val="18"/>
                <w:szCs w:val="20"/>
              </w:rPr>
              <w:t>Fee (Gross Income</w:t>
            </w:r>
            <w:r w:rsidR="00167B38" w:rsidRPr="00CA6329">
              <w:rPr>
                <w:b/>
                <w:sz w:val="18"/>
                <w:szCs w:val="20"/>
              </w:rPr>
              <w:t xml:space="preserve">* </w:t>
            </w:r>
            <w:r w:rsidR="00302241">
              <w:rPr>
                <w:b/>
                <w:sz w:val="18"/>
                <w:szCs w:val="20"/>
              </w:rPr>
              <w:t>62</w:t>
            </w:r>
            <w:r w:rsidR="00167B38" w:rsidRPr="00CA6329">
              <w:rPr>
                <w:b/>
                <w:sz w:val="18"/>
                <w:szCs w:val="20"/>
              </w:rPr>
              <w:t>%</w:t>
            </w:r>
            <w:r w:rsidR="00CA6329" w:rsidRPr="00CA6329">
              <w:rPr>
                <w:b/>
                <w:sz w:val="18"/>
                <w:szCs w:val="20"/>
              </w:rPr>
              <w:t xml:space="preserve"> +</w:t>
            </w:r>
            <w:r w:rsidR="00302241">
              <w:rPr>
                <w:b/>
                <w:sz w:val="18"/>
                <w:szCs w:val="20"/>
              </w:rPr>
              <w:t>$967</w:t>
            </w:r>
          </w:p>
        </w:tc>
        <w:tc>
          <w:tcPr>
            <w:tcW w:w="2053" w:type="dxa"/>
          </w:tcPr>
          <w:p w14:paraId="01AC2E8B" w14:textId="5586927D" w:rsidR="004252B9" w:rsidRPr="0086639D" w:rsidRDefault="004252B9" w:rsidP="00CA16AA">
            <w:pPr>
              <w:ind w:right="1008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$</w:t>
            </w:r>
            <w:r w:rsidR="00302241">
              <w:rPr>
                <w:b/>
                <w:sz w:val="20"/>
                <w:szCs w:val="20"/>
              </w:rPr>
              <w:t>600.00</w:t>
            </w:r>
          </w:p>
        </w:tc>
      </w:tr>
    </w:tbl>
    <w:p w14:paraId="30BE4910" w14:textId="77777777" w:rsidR="004252B9" w:rsidRPr="002B54CC" w:rsidRDefault="004252B9" w:rsidP="004252B9">
      <w:pPr>
        <w:ind w:left="720" w:right="1008"/>
        <w:rPr>
          <w:sz w:val="22"/>
          <w:szCs w:val="22"/>
        </w:rPr>
      </w:pPr>
    </w:p>
    <w:p w14:paraId="0F05BFA2" w14:textId="77777777" w:rsidR="004252B9" w:rsidRPr="002B54CC" w:rsidRDefault="004252B9" w:rsidP="004252B9">
      <w:pPr>
        <w:ind w:left="720" w:right="1008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4252B9" w:rsidRPr="0086639D" w14:paraId="02B68853" w14:textId="77777777" w:rsidTr="00CA16AA">
        <w:tc>
          <w:tcPr>
            <w:tcW w:w="10584" w:type="dxa"/>
            <w:shd w:val="clear" w:color="auto" w:fill="C0C0C0"/>
          </w:tcPr>
          <w:p w14:paraId="6A957501" w14:textId="77777777" w:rsidR="004252B9" w:rsidRPr="0086639D" w:rsidRDefault="004252B9" w:rsidP="00CA16AA">
            <w:pPr>
              <w:ind w:right="288"/>
              <w:jc w:val="center"/>
              <w:rPr>
                <w:b/>
                <w:sz w:val="20"/>
                <w:szCs w:val="20"/>
              </w:rPr>
            </w:pPr>
            <w:r w:rsidRPr="0086639D">
              <w:rPr>
                <w:b/>
                <w:sz w:val="20"/>
                <w:szCs w:val="20"/>
              </w:rPr>
              <w:t>SERVICE AGREEMENT</w:t>
            </w:r>
          </w:p>
        </w:tc>
      </w:tr>
      <w:tr w:rsidR="004252B9" w:rsidRPr="0086639D" w14:paraId="1FDC3BE2" w14:textId="77777777" w:rsidTr="00CA16AA">
        <w:tc>
          <w:tcPr>
            <w:tcW w:w="10584" w:type="dxa"/>
          </w:tcPr>
          <w:p w14:paraId="2F988D47" w14:textId="7A6D2CCC" w:rsidR="004252B9" w:rsidRPr="00623DBD" w:rsidRDefault="004252B9" w:rsidP="00623DBD">
            <w:pPr>
              <w:jc w:val="center"/>
              <w:outlineLvl w:val="0"/>
              <w:rPr>
                <w:b/>
              </w:rPr>
            </w:pPr>
            <w:r w:rsidRPr="0086639D">
              <w:rPr>
                <w:sz w:val="20"/>
                <w:szCs w:val="20"/>
              </w:rPr>
              <w:t xml:space="preserve">I, the undersigned </w:t>
            </w:r>
            <w:r>
              <w:rPr>
                <w:sz w:val="20"/>
                <w:szCs w:val="20"/>
              </w:rPr>
              <w:t>individual</w:t>
            </w:r>
            <w:r w:rsidRPr="0086639D">
              <w:rPr>
                <w:sz w:val="20"/>
                <w:szCs w:val="20"/>
              </w:rPr>
              <w:t xml:space="preserve">, confirm that the above information is current and agree to pay </w:t>
            </w:r>
            <w:sdt>
              <w:sdtPr>
                <w:rPr>
                  <w:b/>
                  <w:sz w:val="22"/>
                  <w:szCs w:val="22"/>
                </w:rPr>
                <w:alias w:val="Company"/>
                <w:tag w:val=""/>
                <w:id w:val="1697587803"/>
                <w:placeholder>
                  <w:docPart w:val="8DF973981C8C431CBA3323FDB068E779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A244B2">
                  <w:rPr>
                    <w:b/>
                    <w:sz w:val="22"/>
                    <w:szCs w:val="22"/>
                  </w:rPr>
                  <w:t>CLARK QUALITY CARE, LLC</w:t>
                </w:r>
              </w:sdtContent>
            </w:sdt>
            <w:r w:rsidRPr="00302241">
              <w:rPr>
                <w:sz w:val="20"/>
                <w:szCs w:val="20"/>
              </w:rPr>
              <w:t xml:space="preserve">, </w:t>
            </w:r>
            <w:r w:rsidRPr="00302241">
              <w:rPr>
                <w:sz w:val="20"/>
                <w:szCs w:val="20"/>
                <w:u w:val="single"/>
              </w:rPr>
              <w:t>$</w:t>
            </w:r>
            <w:r w:rsidR="00302241">
              <w:rPr>
                <w:sz w:val="20"/>
                <w:szCs w:val="20"/>
                <w:u w:val="single"/>
              </w:rPr>
              <w:t>600</w:t>
            </w:r>
            <w:r w:rsidR="00302241">
              <w:rPr>
                <w:sz w:val="20"/>
                <w:szCs w:val="20"/>
              </w:rPr>
              <w:t xml:space="preserve"> </w:t>
            </w:r>
            <w:r w:rsidRPr="0086639D">
              <w:rPr>
                <w:sz w:val="20"/>
                <w:szCs w:val="20"/>
              </w:rPr>
              <w:t>per month toward</w:t>
            </w:r>
            <w:r w:rsidR="004A0DEF">
              <w:rPr>
                <w:sz w:val="20"/>
                <w:szCs w:val="20"/>
              </w:rPr>
              <w:t>s</w:t>
            </w:r>
            <w:r w:rsidRPr="0086639D">
              <w:rPr>
                <w:sz w:val="20"/>
                <w:szCs w:val="20"/>
              </w:rPr>
              <w:t xml:space="preserve"> the cost of se</w:t>
            </w:r>
            <w:r w:rsidR="004A0DEF">
              <w:rPr>
                <w:sz w:val="20"/>
                <w:szCs w:val="20"/>
              </w:rPr>
              <w:t>rvice (Room and Board)</w:t>
            </w:r>
            <w:r w:rsidRPr="0086639D">
              <w:rPr>
                <w:sz w:val="20"/>
                <w:szCs w:val="20"/>
              </w:rPr>
              <w:t>.  I understand the payments are due by the 5</w:t>
            </w:r>
            <w:r w:rsidRPr="0086639D">
              <w:rPr>
                <w:sz w:val="20"/>
                <w:szCs w:val="20"/>
                <w:vertAlign w:val="superscript"/>
              </w:rPr>
              <w:t>th</w:t>
            </w:r>
            <w:r w:rsidRPr="0086639D">
              <w:rPr>
                <w:sz w:val="20"/>
                <w:szCs w:val="20"/>
              </w:rPr>
              <w:t xml:space="preserve"> of each month.</w:t>
            </w:r>
          </w:p>
          <w:p w14:paraId="0A70AE52" w14:textId="77777777" w:rsidR="004252B9" w:rsidRPr="0086639D" w:rsidRDefault="004252B9" w:rsidP="00CA16AA">
            <w:pPr>
              <w:spacing w:before="60"/>
              <w:ind w:right="288"/>
              <w:rPr>
                <w:sz w:val="20"/>
                <w:szCs w:val="20"/>
              </w:rPr>
            </w:pPr>
          </w:p>
        </w:tc>
      </w:tr>
    </w:tbl>
    <w:p w14:paraId="5EF21A80" w14:textId="77777777" w:rsidR="004252B9" w:rsidRPr="002B54CC" w:rsidRDefault="004252B9" w:rsidP="004252B9">
      <w:pPr>
        <w:ind w:left="-180" w:right="28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34"/>
        <w:gridCol w:w="3316"/>
      </w:tblGrid>
      <w:tr w:rsidR="004252B9" w:rsidRPr="0086639D" w14:paraId="34056933" w14:textId="77777777" w:rsidTr="00CA16AA">
        <w:tc>
          <w:tcPr>
            <w:tcW w:w="6768" w:type="dxa"/>
          </w:tcPr>
          <w:p w14:paraId="08EF92B2" w14:textId="77777777" w:rsidR="004252B9" w:rsidRPr="0086639D" w:rsidRDefault="004252B9" w:rsidP="00CA16AA">
            <w:pPr>
              <w:ind w:right="28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  <w:r w:rsidRPr="0086639D">
              <w:rPr>
                <w:sz w:val="20"/>
                <w:szCs w:val="20"/>
              </w:rPr>
              <w:t>/Authorized Representative:</w:t>
            </w:r>
          </w:p>
          <w:p w14:paraId="69DB633F" w14:textId="77777777" w:rsidR="004252B9" w:rsidRPr="0086639D" w:rsidRDefault="004252B9" w:rsidP="00CA16AA">
            <w:pPr>
              <w:ind w:right="288"/>
              <w:rPr>
                <w:sz w:val="20"/>
                <w:szCs w:val="20"/>
              </w:rPr>
            </w:pPr>
          </w:p>
        </w:tc>
        <w:tc>
          <w:tcPr>
            <w:tcW w:w="3816" w:type="dxa"/>
          </w:tcPr>
          <w:p w14:paraId="1CF25F03" w14:textId="77777777" w:rsidR="004252B9" w:rsidRDefault="004252B9" w:rsidP="00CA16AA">
            <w:pPr>
              <w:ind w:right="28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Date:</w:t>
            </w:r>
          </w:p>
          <w:p w14:paraId="207B44A6" w14:textId="3FF16AC6" w:rsidR="00302241" w:rsidRPr="0086639D" w:rsidRDefault="00302241" w:rsidP="00CA16AA">
            <w:pPr>
              <w:ind w:right="288"/>
              <w:rPr>
                <w:sz w:val="20"/>
                <w:szCs w:val="20"/>
              </w:rPr>
            </w:pPr>
          </w:p>
        </w:tc>
      </w:tr>
      <w:tr w:rsidR="004252B9" w:rsidRPr="0086639D" w14:paraId="61BC978D" w14:textId="77777777" w:rsidTr="00CA16AA">
        <w:tc>
          <w:tcPr>
            <w:tcW w:w="6768" w:type="dxa"/>
          </w:tcPr>
          <w:p w14:paraId="4EA19BA6" w14:textId="040EDE9A" w:rsidR="004252B9" w:rsidRPr="00623DBD" w:rsidRDefault="00E96842" w:rsidP="00623DBD">
            <w:pPr>
              <w:outlineLvl w:val="0"/>
              <w:rPr>
                <w:b/>
              </w:rPr>
            </w:pPr>
            <w:sdt>
              <w:sdtPr>
                <w:rPr>
                  <w:b/>
                  <w:sz w:val="22"/>
                  <w:szCs w:val="22"/>
                </w:rPr>
                <w:alias w:val="Company"/>
                <w:tag w:val=""/>
                <w:id w:val="-558714794"/>
                <w:placeholder>
                  <w:docPart w:val="FF52D3C9D642414EA42B681BE54B4E4B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A244B2">
                  <w:rPr>
                    <w:b/>
                    <w:sz w:val="22"/>
                    <w:szCs w:val="22"/>
                  </w:rPr>
                  <w:t>CLARK QUALITY CARE, LLC</w:t>
                </w:r>
              </w:sdtContent>
            </w:sdt>
            <w:r w:rsidR="00623DBD">
              <w:rPr>
                <w:b/>
              </w:rPr>
              <w:t xml:space="preserve"> </w:t>
            </w:r>
            <w:r w:rsidR="00302241">
              <w:rPr>
                <w:b/>
              </w:rPr>
              <w:t>Staff</w:t>
            </w:r>
            <w:r w:rsidR="004252B9" w:rsidRPr="0086639D">
              <w:rPr>
                <w:sz w:val="20"/>
                <w:szCs w:val="20"/>
              </w:rPr>
              <w:t>:</w:t>
            </w:r>
          </w:p>
        </w:tc>
        <w:tc>
          <w:tcPr>
            <w:tcW w:w="3816" w:type="dxa"/>
          </w:tcPr>
          <w:p w14:paraId="28DD0C25" w14:textId="77777777" w:rsidR="004252B9" w:rsidRDefault="004252B9" w:rsidP="00CA16AA">
            <w:pPr>
              <w:ind w:right="288"/>
              <w:rPr>
                <w:sz w:val="20"/>
                <w:szCs w:val="20"/>
              </w:rPr>
            </w:pPr>
            <w:r w:rsidRPr="0086639D">
              <w:rPr>
                <w:sz w:val="20"/>
                <w:szCs w:val="20"/>
              </w:rPr>
              <w:t>Date:</w:t>
            </w:r>
          </w:p>
          <w:p w14:paraId="1F588FC2" w14:textId="05874F0F" w:rsidR="00302241" w:rsidRPr="0086639D" w:rsidRDefault="00302241" w:rsidP="00CA16AA">
            <w:pPr>
              <w:ind w:right="288"/>
              <w:rPr>
                <w:sz w:val="20"/>
                <w:szCs w:val="20"/>
              </w:rPr>
            </w:pPr>
          </w:p>
          <w:p w14:paraId="43279CF1" w14:textId="77777777" w:rsidR="004252B9" w:rsidRPr="0086639D" w:rsidRDefault="004252B9" w:rsidP="00CA16AA">
            <w:pPr>
              <w:ind w:right="288"/>
              <w:rPr>
                <w:sz w:val="20"/>
                <w:szCs w:val="20"/>
              </w:rPr>
            </w:pPr>
          </w:p>
        </w:tc>
      </w:tr>
    </w:tbl>
    <w:p w14:paraId="44E04549" w14:textId="77777777" w:rsidR="004252B9" w:rsidRDefault="004252B9"/>
    <w:sectPr w:rsidR="004252B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204B9" w14:textId="77777777" w:rsidR="00157D96" w:rsidRDefault="00157D96" w:rsidP="001D7DFB">
      <w:r>
        <w:separator/>
      </w:r>
    </w:p>
  </w:endnote>
  <w:endnote w:type="continuationSeparator" w:id="0">
    <w:p w14:paraId="47F88336" w14:textId="77777777" w:rsidR="00157D96" w:rsidRDefault="00157D96" w:rsidP="001D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019BD" w14:textId="77777777" w:rsidR="00157D96" w:rsidRDefault="00157D96" w:rsidP="001D7DFB">
      <w:r>
        <w:separator/>
      </w:r>
    </w:p>
  </w:footnote>
  <w:footnote w:type="continuationSeparator" w:id="0">
    <w:p w14:paraId="6CF04500" w14:textId="77777777" w:rsidR="00157D96" w:rsidRDefault="00157D96" w:rsidP="001D7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83485" w14:textId="47A32677" w:rsidR="001D7DFB" w:rsidRDefault="001D7DFB">
    <w:pPr>
      <w:pStyle w:val="Header"/>
    </w:pPr>
    <w:r>
      <w:t>240A</w:t>
    </w:r>
    <w:r w:rsidR="00623DBD">
      <w:t xml:space="preserve"> Fee Determin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DQzNbEwMzA1NDRU0lEKTi0uzszPAykwrAUAR08iySwAAAA="/>
  </w:docVars>
  <w:rsids>
    <w:rsidRoot w:val="004252B9"/>
    <w:rsid w:val="000B220C"/>
    <w:rsid w:val="00157D96"/>
    <w:rsid w:val="00167B38"/>
    <w:rsid w:val="001D7DFB"/>
    <w:rsid w:val="002E67D9"/>
    <w:rsid w:val="00302241"/>
    <w:rsid w:val="00410F35"/>
    <w:rsid w:val="004160A8"/>
    <w:rsid w:val="004252B9"/>
    <w:rsid w:val="004A0DEF"/>
    <w:rsid w:val="005A46FB"/>
    <w:rsid w:val="00607921"/>
    <w:rsid w:val="00623DBD"/>
    <w:rsid w:val="0070247D"/>
    <w:rsid w:val="007110E7"/>
    <w:rsid w:val="009E42F4"/>
    <w:rsid w:val="009F22FF"/>
    <w:rsid w:val="00A244B2"/>
    <w:rsid w:val="00A67CCF"/>
    <w:rsid w:val="00AB426D"/>
    <w:rsid w:val="00AD161A"/>
    <w:rsid w:val="00BB71FA"/>
    <w:rsid w:val="00CA6329"/>
    <w:rsid w:val="00D96F62"/>
    <w:rsid w:val="00EB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357A"/>
  <w15:chartTrackingRefBased/>
  <w15:docId w15:val="{C7396F48-5BAF-4ED0-A692-F308FAB7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252B9"/>
    <w:pPr>
      <w:spacing w:after="0" w:line="240" w:lineRule="auto"/>
    </w:pPr>
    <w:rPr>
      <w:rFonts w:ascii="Bookman Old Style" w:eastAsia="Times New Roman" w:hAnsi="Bookman Old Style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7DFB"/>
    <w:rPr>
      <w:rFonts w:ascii="Bookman Old Style" w:eastAsia="Times New Roman" w:hAnsi="Bookman Old Style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7D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7DFB"/>
    <w:rPr>
      <w:rFonts w:ascii="Bookman Old Style" w:eastAsia="Times New Roman" w:hAnsi="Bookman Old Style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247D"/>
    <w:rPr>
      <w:rFonts w:ascii="Times New Roman" w:hAnsi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0247D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23D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63CAD4195EB45B0AEC91F3BE766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0880C-92B6-4900-939F-A0C22078D50C}"/>
      </w:docPartPr>
      <w:docPartBody>
        <w:p w:rsidR="00C40499" w:rsidRDefault="00891FB3">
          <w:r w:rsidRPr="008B7472">
            <w:rPr>
              <w:rStyle w:val="PlaceholderText"/>
            </w:rPr>
            <w:t>[Company]</w:t>
          </w:r>
        </w:p>
      </w:docPartBody>
    </w:docPart>
    <w:docPart>
      <w:docPartPr>
        <w:name w:val="8DF973981C8C431CBA3323FDB068E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B283-1F10-40DC-A01D-81D3EDEF0FA6}"/>
      </w:docPartPr>
      <w:docPartBody>
        <w:p w:rsidR="00C40499" w:rsidRDefault="00891FB3" w:rsidP="00891FB3">
          <w:pPr>
            <w:pStyle w:val="8DF973981C8C431CBA3323FDB068E779"/>
          </w:pPr>
          <w:r w:rsidRPr="008B7472">
            <w:rPr>
              <w:rStyle w:val="PlaceholderText"/>
            </w:rPr>
            <w:t>[Company]</w:t>
          </w:r>
        </w:p>
      </w:docPartBody>
    </w:docPart>
    <w:docPart>
      <w:docPartPr>
        <w:name w:val="FF52D3C9D642414EA42B681BE54B4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91F52-A805-4C62-8CFB-78E2700A2232}"/>
      </w:docPartPr>
      <w:docPartBody>
        <w:p w:rsidR="00C40499" w:rsidRDefault="00891FB3" w:rsidP="00891FB3">
          <w:pPr>
            <w:pStyle w:val="FF52D3C9D642414EA42B681BE54B4E4B"/>
          </w:pPr>
          <w:r w:rsidRPr="008B7472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1FB3"/>
    <w:rsid w:val="000B220C"/>
    <w:rsid w:val="0018483B"/>
    <w:rsid w:val="00891FB3"/>
    <w:rsid w:val="00C40499"/>
    <w:rsid w:val="00D96F62"/>
    <w:rsid w:val="00EB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FB3"/>
    <w:rPr>
      <w:color w:val="808080"/>
    </w:rPr>
  </w:style>
  <w:style w:type="paragraph" w:customStyle="1" w:styleId="8DF973981C8C431CBA3323FDB068E779">
    <w:name w:val="8DF973981C8C431CBA3323FDB068E779"/>
    <w:rsid w:val="00891FB3"/>
  </w:style>
  <w:style w:type="paragraph" w:customStyle="1" w:styleId="FF52D3C9D642414EA42B681BE54B4E4B">
    <w:name w:val="FF52D3C9D642414EA42B681BE54B4E4B"/>
    <w:rsid w:val="00891F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QUALITY CARE, LLC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Johari Clark</cp:lastModifiedBy>
  <cp:revision>3</cp:revision>
  <cp:lastPrinted>2025-07-14T21:32:00Z</cp:lastPrinted>
  <dcterms:created xsi:type="dcterms:W3CDTF">2025-07-14T16:17:00Z</dcterms:created>
  <dcterms:modified xsi:type="dcterms:W3CDTF">2025-07-14T22:32:00Z</dcterms:modified>
</cp:coreProperties>
</file>